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09FF6" w14:textId="40BBA037" w:rsidR="00BD697E" w:rsidRPr="003A4126" w:rsidRDefault="00BD697E">
      <w:pPr>
        <w:rPr>
          <w:rFonts w:ascii="Microsoft JhengHei UI" w:eastAsia="Microsoft JhengHei UI" w:hAnsi="Microsoft JhengHei UI"/>
        </w:rPr>
      </w:pPr>
    </w:p>
    <w:p w14:paraId="78FE45D4" w14:textId="4DC9CCC7" w:rsidR="003A4126" w:rsidRPr="003A4126" w:rsidRDefault="003A4126">
      <w:pPr>
        <w:rPr>
          <w:rFonts w:ascii="Microsoft JhengHei UI" w:eastAsia="Microsoft JhengHei UI" w:hAnsi="Microsoft JhengHei UI"/>
        </w:rPr>
      </w:pPr>
    </w:p>
    <w:p w14:paraId="51C1C463" w14:textId="3BB57113"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IT 206 Project</w:t>
      </w:r>
    </w:p>
    <w:p w14:paraId="3ABFB6C0" w14:textId="63C2FEF4"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SUPERMARKET BILLING SYSTEM</w:t>
      </w:r>
    </w:p>
    <w:p w14:paraId="4ABBC53C" w14:textId="208A6C89" w:rsidR="003A4126" w:rsidRPr="003A4126" w:rsidRDefault="003A4126">
      <w:pPr>
        <w:rPr>
          <w:rFonts w:ascii="Microsoft JhengHei UI" w:eastAsia="Microsoft JhengHei UI" w:hAnsi="Microsoft JhengHei UI"/>
        </w:rPr>
      </w:pPr>
    </w:p>
    <w:p w14:paraId="79728029" w14:textId="30A8D452" w:rsidR="003A4126" w:rsidRPr="00CD6277" w:rsidRDefault="00CD6277" w:rsidP="00CD6277">
      <w:pPr>
        <w:jc w:val="right"/>
        <w:rPr>
          <w:rFonts w:ascii="Microsoft JhengHei UI" w:eastAsia="Microsoft JhengHei UI" w:hAnsi="Microsoft JhengHei UI"/>
          <w:b/>
          <w:bCs/>
        </w:rPr>
      </w:pPr>
      <w:r w:rsidRPr="00CD6277">
        <w:rPr>
          <w:rFonts w:ascii="Microsoft JhengHei UI" w:eastAsia="Microsoft JhengHei UI" w:hAnsi="Microsoft JhengHei UI"/>
          <w:b/>
          <w:bCs/>
        </w:rPr>
        <w:t>Made By:</w:t>
      </w:r>
    </w:p>
    <w:p w14:paraId="57E62A06" w14:textId="17592837" w:rsidR="00CD6277" w:rsidRPr="00CD6277" w:rsidRDefault="00CD6277" w:rsidP="00CD6277">
      <w:pPr>
        <w:jc w:val="right"/>
        <w:rPr>
          <w:rFonts w:ascii="Microsoft JhengHei UI" w:eastAsia="Microsoft JhengHei UI" w:hAnsi="Microsoft JhengHei UI"/>
          <w:b/>
          <w:bCs/>
        </w:rPr>
      </w:pPr>
      <w:r w:rsidRPr="00CD6277">
        <w:rPr>
          <w:rFonts w:ascii="Microsoft JhengHei UI" w:eastAsia="Microsoft JhengHei UI" w:hAnsi="Microsoft JhengHei UI"/>
          <w:b/>
          <w:bCs/>
        </w:rPr>
        <w:t xml:space="preserve">Khamar Ayush </w:t>
      </w:r>
      <w:proofErr w:type="spellStart"/>
      <w:r w:rsidRPr="00CD6277">
        <w:rPr>
          <w:rFonts w:ascii="Microsoft JhengHei UI" w:eastAsia="Microsoft JhengHei UI" w:hAnsi="Microsoft JhengHei UI"/>
          <w:b/>
          <w:bCs/>
        </w:rPr>
        <w:t>Kinchit</w:t>
      </w:r>
      <w:proofErr w:type="spellEnd"/>
      <w:r w:rsidRPr="00CD6277">
        <w:rPr>
          <w:rFonts w:ascii="Microsoft JhengHei UI" w:eastAsia="Microsoft JhengHei UI" w:hAnsi="Microsoft JhengHei UI"/>
          <w:b/>
          <w:bCs/>
        </w:rPr>
        <w:t xml:space="preserve"> Kumar (202001156) ICT</w:t>
      </w:r>
    </w:p>
    <w:p w14:paraId="281AEFF2" w14:textId="44E48FDC" w:rsidR="00CD6277" w:rsidRPr="00CD6277" w:rsidRDefault="00CD6277" w:rsidP="00CD6277">
      <w:pPr>
        <w:jc w:val="right"/>
        <w:rPr>
          <w:rFonts w:ascii="Microsoft JhengHei UI" w:eastAsia="Microsoft JhengHei UI" w:hAnsi="Microsoft JhengHei UI"/>
          <w:b/>
          <w:bCs/>
        </w:rPr>
      </w:pPr>
      <w:r w:rsidRPr="00CD6277">
        <w:rPr>
          <w:rFonts w:ascii="Microsoft JhengHei UI" w:eastAsia="Microsoft JhengHei UI" w:hAnsi="Microsoft JhengHei UI"/>
          <w:b/>
          <w:bCs/>
        </w:rPr>
        <w:t>Vaibhav Jindal (202001073) ICT</w:t>
      </w:r>
    </w:p>
    <w:p w14:paraId="1AF980D6" w14:textId="0A572ACD"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Problem Statement:</w:t>
      </w:r>
    </w:p>
    <w:p w14:paraId="4D11C22E" w14:textId="2CF741E7" w:rsidR="003A4126" w:rsidRPr="003A4126" w:rsidRDefault="003A4126">
      <w:pPr>
        <w:rPr>
          <w:rFonts w:ascii="Microsoft JhengHei UI" w:eastAsia="Microsoft JhengHei UI" w:hAnsi="Microsoft JhengHei UI"/>
        </w:rPr>
      </w:pPr>
      <w:r w:rsidRPr="003A4126">
        <w:rPr>
          <w:rFonts w:ascii="Microsoft JhengHei UI" w:eastAsia="Microsoft JhengHei UI" w:hAnsi="Microsoft JhengHei UI"/>
        </w:rPr>
        <w:t xml:space="preserve">Each supermarket Is in need of a system that can make seamless transitions with the least human involvement. There are various tasks at a supermarket like billing, the arrangement and search of items, the updating of stocks and deduction of available stocks after any user makes a purchase. </w:t>
      </w:r>
    </w:p>
    <w:p w14:paraId="7ACEF0BF" w14:textId="438F4CF8" w:rsidR="003A4126" w:rsidRPr="003A4126" w:rsidRDefault="003A4126">
      <w:pPr>
        <w:rPr>
          <w:rFonts w:ascii="Microsoft JhengHei UI" w:eastAsia="Microsoft JhengHei UI" w:hAnsi="Microsoft JhengHei UI"/>
        </w:rPr>
      </w:pPr>
      <w:r w:rsidRPr="003A4126">
        <w:rPr>
          <w:rFonts w:ascii="Microsoft JhengHei UI" w:eastAsia="Microsoft JhengHei UI" w:hAnsi="Microsoft JhengHei UI"/>
        </w:rPr>
        <w:t>This usually involves a lot of paperwork and counting work.</w:t>
      </w:r>
    </w:p>
    <w:p w14:paraId="33A24414" w14:textId="6B8892E0" w:rsidR="003A4126" w:rsidRPr="003A4126" w:rsidRDefault="003A4126">
      <w:pPr>
        <w:rPr>
          <w:rFonts w:ascii="Microsoft JhengHei UI" w:eastAsia="Microsoft JhengHei UI" w:hAnsi="Microsoft JhengHei UI"/>
        </w:rPr>
      </w:pPr>
      <w:r w:rsidRPr="003A4126">
        <w:rPr>
          <w:rFonts w:ascii="Microsoft JhengHei UI" w:eastAsia="Microsoft JhengHei UI" w:hAnsi="Microsoft JhengHei UI"/>
        </w:rPr>
        <w:t xml:space="preserve">Since the world looks at automation and Paperless transactions, all supermarkets aim at having a system installed which can carry out all the necessary processes stated above seamlessly and within no time. </w:t>
      </w:r>
      <w:proofErr w:type="gramStart"/>
      <w:r w:rsidRPr="003A4126">
        <w:rPr>
          <w:rFonts w:ascii="Microsoft JhengHei UI" w:eastAsia="Microsoft JhengHei UI" w:hAnsi="Microsoft JhengHei UI"/>
        </w:rPr>
        <w:t>So</w:t>
      </w:r>
      <w:proofErr w:type="gramEnd"/>
      <w:r w:rsidRPr="003A4126">
        <w:rPr>
          <w:rFonts w:ascii="Microsoft JhengHei UI" w:eastAsia="Microsoft JhengHei UI" w:hAnsi="Microsoft JhengHei UI"/>
        </w:rPr>
        <w:t xml:space="preserve"> the supermarket billing system does all the above-mentioned chores in minimal time and is also secure with distinction for usable scenarios for Manager and Customer.</w:t>
      </w:r>
    </w:p>
    <w:p w14:paraId="7177840C" w14:textId="1111B720" w:rsidR="003A4126" w:rsidRPr="003A4126" w:rsidRDefault="003A4126">
      <w:pPr>
        <w:rPr>
          <w:rFonts w:ascii="Microsoft JhengHei UI" w:eastAsia="Microsoft JhengHei UI" w:hAnsi="Microsoft JhengHei UI"/>
        </w:rPr>
      </w:pPr>
    </w:p>
    <w:p w14:paraId="6FAAF65A" w14:textId="59F39690"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Our solution:</w:t>
      </w:r>
    </w:p>
    <w:p w14:paraId="70E3FB0F" w14:textId="51B1ACA8" w:rsidR="003A4126" w:rsidRPr="003A4126" w:rsidRDefault="003A4126">
      <w:pPr>
        <w:rPr>
          <w:rFonts w:ascii="Microsoft JhengHei UI" w:eastAsia="Microsoft JhengHei UI" w:hAnsi="Microsoft JhengHei UI"/>
        </w:rPr>
      </w:pPr>
      <w:r w:rsidRPr="003A4126">
        <w:rPr>
          <w:rFonts w:ascii="Microsoft JhengHei UI" w:eastAsia="Microsoft JhengHei UI" w:hAnsi="Microsoft JhengHei UI"/>
        </w:rPr>
        <w:t>We tried to make a supermarket billing system that could be set snug in any supermarket be it small or large. It has all the required functions for a supermarket to rely on it completely and it also has security for the updating of valuable data that requires the credentials of the manager.</w:t>
      </w:r>
    </w:p>
    <w:p w14:paraId="28397AB4" w14:textId="1C2A0951" w:rsidR="003A4126" w:rsidRPr="003A4126" w:rsidRDefault="003A4126">
      <w:pPr>
        <w:rPr>
          <w:rFonts w:ascii="Microsoft JhengHei UI" w:eastAsia="Microsoft JhengHei UI" w:hAnsi="Microsoft JhengHei UI"/>
        </w:rPr>
      </w:pPr>
      <w:r w:rsidRPr="003A4126">
        <w:rPr>
          <w:rFonts w:ascii="Microsoft JhengHei UI" w:eastAsia="Microsoft JhengHei UI" w:hAnsi="Microsoft JhengHei UI"/>
        </w:rPr>
        <w:t>We tried to make it as user friendly as possible by making the execution of each operation that the supermarket needs, just a click away.</w:t>
      </w:r>
    </w:p>
    <w:p w14:paraId="13B434EE" w14:textId="318A8567"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lastRenderedPageBreak/>
        <w:t>How we approach the code formation:</w:t>
      </w:r>
    </w:p>
    <w:p w14:paraId="2A2C814F" w14:textId="0746DF90" w:rsidR="003A4126" w:rsidRPr="003A4126" w:rsidRDefault="003A4126" w:rsidP="003A4126">
      <w:pPr>
        <w:pStyle w:val="ListParagraph"/>
        <w:numPr>
          <w:ilvl w:val="0"/>
          <w:numId w:val="1"/>
        </w:numPr>
        <w:rPr>
          <w:rFonts w:ascii="Microsoft JhengHei UI" w:eastAsia="Microsoft JhengHei UI" w:hAnsi="Microsoft JhengHei UI"/>
        </w:rPr>
      </w:pPr>
      <w:r w:rsidRPr="003A4126">
        <w:rPr>
          <w:rFonts w:ascii="Microsoft JhengHei UI" w:eastAsia="Microsoft JhengHei UI" w:hAnsi="Microsoft JhengHei UI"/>
        </w:rPr>
        <w:t>We approached the categories of the manager and the customer on the basis of inheritance.</w:t>
      </w:r>
    </w:p>
    <w:p w14:paraId="44FB4E3C" w14:textId="3087F708" w:rsidR="003A4126" w:rsidRPr="003A4126" w:rsidRDefault="003A4126" w:rsidP="003A4126">
      <w:pPr>
        <w:pStyle w:val="ListParagraph"/>
        <w:numPr>
          <w:ilvl w:val="0"/>
          <w:numId w:val="1"/>
        </w:numPr>
        <w:rPr>
          <w:rFonts w:ascii="Microsoft JhengHei UI" w:eastAsia="Microsoft JhengHei UI" w:hAnsi="Microsoft JhengHei UI"/>
        </w:rPr>
      </w:pPr>
      <w:r w:rsidRPr="003A4126">
        <w:rPr>
          <w:rFonts w:ascii="Microsoft JhengHei UI" w:eastAsia="Microsoft JhengHei UI" w:hAnsi="Microsoft JhengHei UI"/>
        </w:rPr>
        <w:t>We made certain functions that are exclusive to each one of them individually.</w:t>
      </w:r>
    </w:p>
    <w:p w14:paraId="4712053F" w14:textId="5F6E766B" w:rsidR="003A4126" w:rsidRPr="003A4126" w:rsidRDefault="003A4126" w:rsidP="003A4126">
      <w:pPr>
        <w:pStyle w:val="ListParagraph"/>
        <w:numPr>
          <w:ilvl w:val="0"/>
          <w:numId w:val="1"/>
        </w:numPr>
        <w:rPr>
          <w:rFonts w:ascii="Microsoft JhengHei UI" w:eastAsia="Microsoft JhengHei UI" w:hAnsi="Microsoft JhengHei UI"/>
        </w:rPr>
      </w:pPr>
      <w:r w:rsidRPr="003A4126">
        <w:rPr>
          <w:rFonts w:ascii="Microsoft JhengHei UI" w:eastAsia="Microsoft JhengHei UI" w:hAnsi="Microsoft JhengHei UI"/>
        </w:rPr>
        <w:t>We took the help of hashing with chaining to locate through the items list as well as the customer list and we relied on link list implementation for the storage of the data of each customer or item.</w:t>
      </w:r>
    </w:p>
    <w:p w14:paraId="2BC1CA74" w14:textId="58F294B6" w:rsidR="003A4126" w:rsidRPr="003A4126" w:rsidRDefault="003A4126" w:rsidP="003A4126">
      <w:pPr>
        <w:pStyle w:val="ListParagraph"/>
        <w:numPr>
          <w:ilvl w:val="0"/>
          <w:numId w:val="1"/>
        </w:numPr>
        <w:rPr>
          <w:rFonts w:ascii="Microsoft JhengHei UI" w:eastAsia="Microsoft JhengHei UI" w:hAnsi="Microsoft JhengHei UI"/>
        </w:rPr>
      </w:pPr>
      <w:r w:rsidRPr="003A4126">
        <w:rPr>
          <w:rFonts w:ascii="Microsoft JhengHei UI" w:eastAsia="Microsoft JhengHei UI" w:hAnsi="Microsoft JhengHei UI"/>
        </w:rPr>
        <w:t>In hashing, we focused on hash based on the id of the item as well as the customer id, so that we could easily navigate through the entire data and easily edit, increase, reduce, delete, add or append data.</w:t>
      </w:r>
    </w:p>
    <w:p w14:paraId="6D3FDCE9" w14:textId="7733C176" w:rsidR="003A4126" w:rsidRPr="003A4126" w:rsidRDefault="003A4126" w:rsidP="003A4126">
      <w:pPr>
        <w:pStyle w:val="ListParagraph"/>
        <w:numPr>
          <w:ilvl w:val="0"/>
          <w:numId w:val="1"/>
        </w:numPr>
        <w:rPr>
          <w:rFonts w:ascii="Microsoft JhengHei UI" w:eastAsia="Microsoft JhengHei UI" w:hAnsi="Microsoft JhengHei UI"/>
        </w:rPr>
      </w:pPr>
      <w:r w:rsidRPr="003A4126">
        <w:rPr>
          <w:rFonts w:ascii="Microsoft JhengHei UI" w:eastAsia="Microsoft JhengHei UI" w:hAnsi="Microsoft JhengHei UI"/>
        </w:rPr>
        <w:t>Lastly, we implemented a switch case in order to automate the functions that we have implemented.</w:t>
      </w:r>
    </w:p>
    <w:p w14:paraId="1791B525" w14:textId="75D129A5" w:rsidR="003A4126" w:rsidRPr="003A4126" w:rsidRDefault="003A4126" w:rsidP="003A4126">
      <w:pPr>
        <w:jc w:val="center"/>
        <w:rPr>
          <w:rFonts w:ascii="Microsoft JhengHei UI" w:eastAsia="Microsoft JhengHei UI" w:hAnsi="Microsoft JhengHei UI"/>
        </w:rPr>
      </w:pPr>
    </w:p>
    <w:p w14:paraId="74378690" w14:textId="1308CE7F"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Things we learned during this project:</w:t>
      </w:r>
    </w:p>
    <w:p w14:paraId="53E689E5" w14:textId="03D6BC31" w:rsidR="003A4126" w:rsidRPr="003A4126" w:rsidRDefault="003A4126" w:rsidP="003A4126">
      <w:pPr>
        <w:pStyle w:val="ListParagraph"/>
        <w:numPr>
          <w:ilvl w:val="0"/>
          <w:numId w:val="2"/>
        </w:numPr>
        <w:rPr>
          <w:rFonts w:ascii="Microsoft JhengHei UI" w:eastAsia="Microsoft JhengHei UI" w:hAnsi="Microsoft JhengHei UI"/>
        </w:rPr>
      </w:pPr>
      <w:r w:rsidRPr="003A4126">
        <w:rPr>
          <w:rFonts w:ascii="Microsoft JhengHei UI" w:eastAsia="Microsoft JhengHei UI" w:hAnsi="Microsoft JhengHei UI"/>
        </w:rPr>
        <w:t>We learned a lot about the inheritance of the classes. We learnt that how the functions that have been inherited can be used.</w:t>
      </w:r>
    </w:p>
    <w:p w14:paraId="5FFE5853" w14:textId="73819077" w:rsidR="003A4126" w:rsidRPr="003A4126" w:rsidRDefault="003A4126" w:rsidP="003A4126">
      <w:pPr>
        <w:pStyle w:val="ListParagraph"/>
        <w:numPr>
          <w:ilvl w:val="0"/>
          <w:numId w:val="2"/>
        </w:numPr>
        <w:rPr>
          <w:rFonts w:ascii="Microsoft JhengHei UI" w:eastAsia="Microsoft JhengHei UI" w:hAnsi="Microsoft JhengHei UI"/>
        </w:rPr>
      </w:pPr>
      <w:r w:rsidRPr="003A4126">
        <w:rPr>
          <w:rFonts w:ascii="Microsoft JhengHei UI" w:eastAsia="Microsoft JhengHei UI" w:hAnsi="Microsoft JhengHei UI"/>
        </w:rPr>
        <w:t>We implemented hashing with chaining on a large basis.  Given the question of hashing in the lab assignment, we had an insight into it and were able to execute it here.</w:t>
      </w:r>
    </w:p>
    <w:p w14:paraId="5AAE34EB" w14:textId="6F079D17" w:rsidR="003A4126" w:rsidRPr="003A4126" w:rsidRDefault="003A4126" w:rsidP="003A4126">
      <w:pPr>
        <w:pStyle w:val="ListParagraph"/>
        <w:numPr>
          <w:ilvl w:val="0"/>
          <w:numId w:val="2"/>
        </w:numPr>
        <w:rPr>
          <w:rFonts w:ascii="Microsoft JhengHei UI" w:eastAsia="Microsoft JhengHei UI" w:hAnsi="Microsoft JhengHei UI"/>
        </w:rPr>
      </w:pPr>
      <w:r w:rsidRPr="003A4126">
        <w:rPr>
          <w:rFonts w:ascii="Microsoft JhengHei UI" w:eastAsia="Microsoft JhengHei UI" w:hAnsi="Microsoft JhengHei UI"/>
        </w:rPr>
        <w:t>We came to know that how we need to first list down the list of the functions and the usability procedures that we have to implement first on paper and then proceed on to make the program because otherwise, it will be a complete hassle.</w:t>
      </w:r>
    </w:p>
    <w:p w14:paraId="1222751E" w14:textId="79E58F77" w:rsidR="003A4126" w:rsidRPr="003A4126" w:rsidRDefault="003A4126" w:rsidP="003A4126">
      <w:pPr>
        <w:pStyle w:val="ListParagraph"/>
        <w:numPr>
          <w:ilvl w:val="0"/>
          <w:numId w:val="2"/>
        </w:numPr>
        <w:rPr>
          <w:rFonts w:ascii="Microsoft JhengHei UI" w:eastAsia="Microsoft JhengHei UI" w:hAnsi="Microsoft JhengHei UI"/>
        </w:rPr>
      </w:pPr>
      <w:r w:rsidRPr="003A4126">
        <w:rPr>
          <w:rFonts w:ascii="Microsoft JhengHei UI" w:eastAsia="Microsoft JhengHei UI" w:hAnsi="Microsoft JhengHei UI"/>
        </w:rPr>
        <w:t xml:space="preserve">We understood that </w:t>
      </w:r>
      <w:proofErr w:type="gramStart"/>
      <w:r w:rsidRPr="003A4126">
        <w:rPr>
          <w:rFonts w:ascii="Microsoft JhengHei UI" w:eastAsia="Microsoft JhengHei UI" w:hAnsi="Microsoft JhengHei UI"/>
        </w:rPr>
        <w:t>How</w:t>
      </w:r>
      <w:proofErr w:type="gramEnd"/>
      <w:r w:rsidRPr="003A4126">
        <w:rPr>
          <w:rFonts w:ascii="Microsoft JhengHei UI" w:eastAsia="Microsoft JhengHei UI" w:hAnsi="Microsoft JhengHei UI"/>
        </w:rPr>
        <w:t xml:space="preserve"> important it is to plan the way (data structure) in which we are going to store the data from the starting.</w:t>
      </w:r>
    </w:p>
    <w:p w14:paraId="06900F9F" w14:textId="46A8456C"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Problems we faced:</w:t>
      </w:r>
    </w:p>
    <w:p w14:paraId="407C247D" w14:textId="2B4694CC" w:rsidR="003A4126" w:rsidRPr="003A4126" w:rsidRDefault="003A4126" w:rsidP="003A4126">
      <w:pPr>
        <w:pStyle w:val="ListParagraph"/>
        <w:numPr>
          <w:ilvl w:val="0"/>
          <w:numId w:val="3"/>
        </w:numPr>
        <w:rPr>
          <w:rFonts w:ascii="Microsoft JhengHei UI" w:eastAsia="Microsoft JhengHei UI" w:hAnsi="Microsoft JhengHei UI"/>
        </w:rPr>
      </w:pPr>
      <w:r w:rsidRPr="003A4126">
        <w:rPr>
          <w:rFonts w:ascii="Microsoft JhengHei UI" w:eastAsia="Microsoft JhengHei UI" w:hAnsi="Microsoft JhengHei UI"/>
        </w:rPr>
        <w:t xml:space="preserve">We faced a lot of difficulties </w:t>
      </w:r>
      <w:proofErr w:type="gramStart"/>
      <w:r w:rsidRPr="003A4126">
        <w:rPr>
          <w:rFonts w:ascii="Microsoft JhengHei UI" w:eastAsia="Microsoft JhengHei UI" w:hAnsi="Microsoft JhengHei UI"/>
        </w:rPr>
        <w:t>To</w:t>
      </w:r>
      <w:proofErr w:type="gramEnd"/>
      <w:r w:rsidRPr="003A4126">
        <w:rPr>
          <w:rFonts w:ascii="Microsoft JhengHei UI" w:eastAsia="Microsoft JhengHei UI" w:hAnsi="Microsoft JhengHei UI"/>
        </w:rPr>
        <w:t xml:space="preserve"> store the data of the items and the customers parallel to maintaining its allocation in the data storage on the basis of its id.</w:t>
      </w:r>
    </w:p>
    <w:p w14:paraId="2B7D57FB" w14:textId="4C7D8161" w:rsidR="003A4126" w:rsidRPr="003A4126" w:rsidRDefault="003A4126" w:rsidP="003A4126">
      <w:pPr>
        <w:ind w:left="360"/>
        <w:rPr>
          <w:rFonts w:ascii="Microsoft JhengHei UI" w:eastAsia="Microsoft JhengHei UI" w:hAnsi="Microsoft JhengHei UI"/>
        </w:rPr>
      </w:pPr>
    </w:p>
    <w:p w14:paraId="20BD6768" w14:textId="6B98E531" w:rsidR="003A4126" w:rsidRPr="003A4126" w:rsidRDefault="003A4126" w:rsidP="003A4126">
      <w:pPr>
        <w:pStyle w:val="ListParagraph"/>
        <w:numPr>
          <w:ilvl w:val="0"/>
          <w:numId w:val="3"/>
        </w:numPr>
        <w:rPr>
          <w:rFonts w:ascii="Microsoft JhengHei UI" w:eastAsia="Microsoft JhengHei UI" w:hAnsi="Microsoft JhengHei UI"/>
        </w:rPr>
      </w:pPr>
      <w:r w:rsidRPr="003A4126">
        <w:rPr>
          <w:rFonts w:ascii="Microsoft JhengHei UI" w:eastAsia="Microsoft JhengHei UI" w:hAnsi="Microsoft JhengHei UI"/>
        </w:rPr>
        <w:lastRenderedPageBreak/>
        <w:t xml:space="preserve">Many a time we were stuck because one of the needed class would not have been inherited and </w:t>
      </w:r>
      <w:proofErr w:type="gramStart"/>
      <w:r w:rsidRPr="003A4126">
        <w:rPr>
          <w:rFonts w:ascii="Microsoft JhengHei UI" w:eastAsia="Microsoft JhengHei UI" w:hAnsi="Microsoft JhengHei UI"/>
        </w:rPr>
        <w:t>thus</w:t>
      </w:r>
      <w:proofErr w:type="gramEnd"/>
      <w:r w:rsidRPr="003A4126">
        <w:rPr>
          <w:rFonts w:ascii="Microsoft JhengHei UI" w:eastAsia="Microsoft JhengHei UI" w:hAnsi="Microsoft JhengHei UI"/>
        </w:rPr>
        <w:t xml:space="preserve"> we would have to check the code again and again.</w:t>
      </w:r>
    </w:p>
    <w:p w14:paraId="32AAEC0B" w14:textId="77777777" w:rsidR="003A4126" w:rsidRPr="003A4126" w:rsidRDefault="003A4126" w:rsidP="003A4126">
      <w:pPr>
        <w:pStyle w:val="ListParagraph"/>
        <w:rPr>
          <w:rFonts w:ascii="Microsoft JhengHei UI" w:eastAsia="Microsoft JhengHei UI" w:hAnsi="Microsoft JhengHei UI"/>
        </w:rPr>
      </w:pPr>
    </w:p>
    <w:p w14:paraId="0F2251DB" w14:textId="2A8A208C" w:rsidR="003A4126" w:rsidRPr="003A4126" w:rsidRDefault="003A4126" w:rsidP="003A4126">
      <w:pPr>
        <w:pStyle w:val="ListParagraph"/>
        <w:numPr>
          <w:ilvl w:val="0"/>
          <w:numId w:val="3"/>
        </w:numPr>
        <w:rPr>
          <w:rFonts w:ascii="Microsoft JhengHei UI" w:eastAsia="Microsoft JhengHei UI" w:hAnsi="Microsoft JhengHei UI"/>
        </w:rPr>
      </w:pPr>
      <w:r w:rsidRPr="003A4126">
        <w:rPr>
          <w:rFonts w:ascii="Microsoft JhengHei UI" w:eastAsia="Microsoft JhengHei UI" w:hAnsi="Microsoft JhengHei UI"/>
        </w:rPr>
        <w:t>In the calling of the functions, we faced difficulties as the functions were defined once and were called in multiple different scenarios and thus were to be precisely linked everywhere through inheritance and called precisely using their fixed parameters.</w:t>
      </w:r>
    </w:p>
    <w:p w14:paraId="39B542F4" w14:textId="77777777" w:rsidR="003A4126" w:rsidRPr="003A4126" w:rsidRDefault="003A4126" w:rsidP="003A4126">
      <w:pPr>
        <w:pStyle w:val="ListParagraph"/>
        <w:rPr>
          <w:rFonts w:ascii="Microsoft JhengHei UI" w:eastAsia="Microsoft JhengHei UI" w:hAnsi="Microsoft JhengHei UI"/>
        </w:rPr>
      </w:pPr>
    </w:p>
    <w:p w14:paraId="100F657E" w14:textId="3A7B4809" w:rsidR="003A4126" w:rsidRPr="003A4126" w:rsidRDefault="003A4126" w:rsidP="003A4126">
      <w:pPr>
        <w:jc w:val="center"/>
        <w:rPr>
          <w:rFonts w:ascii="Microsoft JhengHei UI" w:eastAsia="Microsoft JhengHei UI" w:hAnsi="Microsoft JhengHei UI"/>
          <w:b/>
          <w:bCs/>
          <w:sz w:val="36"/>
          <w:szCs w:val="36"/>
        </w:rPr>
      </w:pPr>
      <w:r w:rsidRPr="003A4126">
        <w:rPr>
          <w:rFonts w:ascii="Microsoft JhengHei UI" w:eastAsia="Microsoft JhengHei UI" w:hAnsi="Microsoft JhengHei UI"/>
          <w:b/>
          <w:bCs/>
          <w:sz w:val="36"/>
          <w:szCs w:val="36"/>
        </w:rPr>
        <w:t>Limitations:</w:t>
      </w:r>
    </w:p>
    <w:p w14:paraId="26875199" w14:textId="7ACE4C27" w:rsidR="003A4126" w:rsidRPr="003A4126" w:rsidRDefault="003A4126" w:rsidP="003A4126">
      <w:pPr>
        <w:pStyle w:val="ListParagraph"/>
        <w:numPr>
          <w:ilvl w:val="0"/>
          <w:numId w:val="4"/>
        </w:numPr>
        <w:rPr>
          <w:rFonts w:ascii="Microsoft JhengHei UI" w:eastAsia="Microsoft JhengHei UI" w:hAnsi="Microsoft JhengHei UI"/>
        </w:rPr>
      </w:pPr>
      <w:r w:rsidRPr="003A4126">
        <w:rPr>
          <w:rFonts w:ascii="Microsoft JhengHei UI" w:eastAsia="Microsoft JhengHei UI" w:hAnsi="Microsoft JhengHei UI"/>
        </w:rPr>
        <w:t>The limitations of the project would be that it is a mere c program and can be made a lot better with the help of web development or the software-based implementations</w:t>
      </w:r>
    </w:p>
    <w:p w14:paraId="64EA74B8" w14:textId="0C0C56B0" w:rsidR="003A4126" w:rsidRPr="003A4126" w:rsidRDefault="003A4126" w:rsidP="003A4126">
      <w:pPr>
        <w:pStyle w:val="ListParagraph"/>
        <w:numPr>
          <w:ilvl w:val="0"/>
          <w:numId w:val="4"/>
        </w:numPr>
        <w:rPr>
          <w:rFonts w:ascii="Microsoft JhengHei UI" w:eastAsia="Microsoft JhengHei UI" w:hAnsi="Microsoft JhengHei UI"/>
        </w:rPr>
      </w:pPr>
      <w:r w:rsidRPr="003A4126">
        <w:rPr>
          <w:rFonts w:ascii="Microsoft JhengHei UI" w:eastAsia="Microsoft JhengHei UI" w:hAnsi="Microsoft JhengHei UI"/>
        </w:rPr>
        <w:t xml:space="preserve">The Project is not as </w:t>
      </w:r>
      <w:r w:rsidR="00CD6277">
        <w:rPr>
          <w:rFonts w:ascii="Microsoft JhengHei UI" w:eastAsia="Microsoft JhengHei UI" w:hAnsi="Microsoft JhengHei UI"/>
        </w:rPr>
        <w:t>intelligent</w:t>
      </w:r>
      <w:r w:rsidRPr="003A4126">
        <w:rPr>
          <w:rFonts w:ascii="Microsoft JhengHei UI" w:eastAsia="Microsoft JhengHei UI" w:hAnsi="Microsoft JhengHei UI"/>
        </w:rPr>
        <w:t>, usual supermarket billing systems can even search through the name of the products and also bring up the pictures of the product as well as the related products. We cannot implement it because it would require the machine to be intelligent</w:t>
      </w:r>
      <w:r w:rsidR="00CD6277">
        <w:rPr>
          <w:rFonts w:ascii="Microsoft JhengHei UI" w:eastAsia="Microsoft JhengHei UI" w:hAnsi="Microsoft JhengHei UI"/>
        </w:rPr>
        <w:t xml:space="preserve"> which is beyond </w:t>
      </w:r>
      <w:proofErr w:type="spellStart"/>
      <w:r w:rsidR="00CD6277">
        <w:rPr>
          <w:rFonts w:ascii="Microsoft JhengHei UI" w:eastAsia="Microsoft JhengHei UI" w:hAnsi="Microsoft JhengHei UI"/>
        </w:rPr>
        <w:t>our</w:t>
      </w:r>
      <w:proofErr w:type="spellEnd"/>
      <w:r w:rsidR="00CD6277">
        <w:rPr>
          <w:rFonts w:ascii="Microsoft JhengHei UI" w:eastAsia="Microsoft JhengHei UI" w:hAnsi="Microsoft JhengHei UI"/>
        </w:rPr>
        <w:t xml:space="preserve"> understanding</w:t>
      </w:r>
      <w:r w:rsidRPr="003A4126">
        <w:rPr>
          <w:rFonts w:ascii="Microsoft JhengHei UI" w:eastAsia="Microsoft JhengHei UI" w:hAnsi="Microsoft JhengHei UI"/>
        </w:rPr>
        <w:t>.</w:t>
      </w:r>
    </w:p>
    <w:sectPr w:rsidR="003A4126" w:rsidRPr="003A412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1570B"/>
    <w:multiLevelType w:val="hybridMultilevel"/>
    <w:tmpl w:val="069A95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E44462B"/>
    <w:multiLevelType w:val="hybridMultilevel"/>
    <w:tmpl w:val="5046E7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3B07AD5"/>
    <w:multiLevelType w:val="hybridMultilevel"/>
    <w:tmpl w:val="2F8C53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58F49EC"/>
    <w:multiLevelType w:val="hybridMultilevel"/>
    <w:tmpl w:val="7220C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DcxNjO0MDMzsjRW0lEKTi0uzszPAykwqgUAMkjSqSwAAAA="/>
  </w:docVars>
  <w:rsids>
    <w:rsidRoot w:val="003A4126"/>
    <w:rsid w:val="003A4126"/>
    <w:rsid w:val="008E009B"/>
    <w:rsid w:val="00BD697E"/>
    <w:rsid w:val="00CD62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ACD7B"/>
  <w15:chartTrackingRefBased/>
  <w15:docId w15:val="{C3DE29BE-F246-43D8-ACBD-C4E48CBA6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1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3</Pages>
  <Words>568</Words>
  <Characters>324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Khamar</dc:creator>
  <cp:keywords/>
  <dc:description/>
  <cp:lastModifiedBy>Ayush Khamar</cp:lastModifiedBy>
  <cp:revision>2</cp:revision>
  <dcterms:created xsi:type="dcterms:W3CDTF">2021-06-16T08:57:00Z</dcterms:created>
  <dcterms:modified xsi:type="dcterms:W3CDTF">2021-06-16T21:07:00Z</dcterms:modified>
</cp:coreProperties>
</file>